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dc305629e7f45e57b4522d81ab52375e3b3a004"/>
    <w:p>
      <w:pPr>
        <w:pStyle w:val="Heading1"/>
      </w:pPr>
      <w:r>
        <w:t xml:space="preserve">Cover Letter for Geologist Position in United States San Francisco</w:t>
      </w:r>
    </w:p>
    <w:p>
      <w:pPr>
        <w:pStyle w:val="FirstParagraph"/>
      </w:pPr>
      <w:r>
        <w:t xml:space="preserve">Dear [Hiring Manager's Name],</w:t>
      </w:r>
    </w:p>
    <w:p>
      <w:pPr>
        <w:pStyle w:val="BodyText"/>
      </w:pPr>
      <w:r>
        <w:t xml:space="preserve">I am writing to express my enthusiastic interest in the Geologist position at [Company Name] in the United States San Francisco. As a highly motivated and experienced geologist with a passion for exploring the Earth's dynamic processes, I am eager to contribute my expertise to your organization’s mission of advancing geological science and environmental stewardship in one of the most geologically diverse regions of the country.</w:t>
      </w:r>
    </w:p>
    <w:p>
      <w:pPr>
        <w:pStyle w:val="BodyText"/>
      </w:pPr>
      <w:r>
        <w:t xml:space="preserve">Having spent over [X years] in the field, I have developed a comprehensive understanding of geological principles, resource exploration, and environmental impact assessment. My academic background includes a [Degree] in Geology from [University Name], where I focused on structural geology, sedimentary processes, and geochemical analysis. This foundation has equipped me to tackle complex geological challenges while adhering to the highest standards of scientific integrity and innovation.</w:t>
      </w:r>
    </w:p>
    <w:p>
      <w:pPr>
        <w:pStyle w:val="BodyText"/>
      </w:pPr>
      <w:r>
        <w:t xml:space="preserve">My professional journey has taken me through a variety of projects that align with the needs of organizations like yours. For instance, at [Previous Company or Institution], I led a team in conducting detailed geological surveys for urban infrastructure development, ensuring compliance with environmental regulations while identifying potential risks such as landslides and subsidence. These experiences have honed my ability to translate complex geological data into actionable insights, a skill that is particularly critical in the United States San Francisco, where urban planning must account for seismic activity and coastal erosion.</w:t>
      </w:r>
    </w:p>
    <w:p>
      <w:pPr>
        <w:pStyle w:val="BodyText"/>
      </w:pPr>
      <w:r>
        <w:t xml:space="preserve">What draws me specifically to San Francisco is its unique geological landscape. As a city situated on the San Andreas Fault and surrounded by diverse rock formations, it presents both opportunities and challenges for geologists. I am particularly interested in how geological research can inform sustainable development, climate resilience, and natural hazard mitigation in this region. My work with [specific project or skill, e.g., "seismic risk assessment" or "groundwater resource management"] has prepared me to contribute meaningfully to such initiatives.</w:t>
      </w:r>
    </w:p>
    <w:p>
      <w:pPr>
        <w:pStyle w:val="BodyText"/>
      </w:pPr>
      <w:r>
        <w:t xml:space="preserve">One of my proudest achievements was [specific accomplishment, e.g., "developing a predictive model for earthquake-induced ground deformation in coastal areas"]. This project not only demonstrated my technical expertise but also underscored the importance of collaboration with local communities and policymakers. In San Francisco, where the intersection of geology and public policy is vital, I am confident that my ability to communicate scientific findings to non-experts will be an asset.</w:t>
      </w:r>
    </w:p>
    <w:p>
      <w:pPr>
        <w:pStyle w:val="BodyText"/>
      </w:pPr>
      <w:r>
        <w:t xml:space="preserve">Furthermore, I have a strong commitment to environmental sustainability. As a Geologist in the United States San Francisco, I understand the importance of balancing resource extraction with ecological preservation. My experience in [specific area, e.g., "mineral exploration" or "environmental compliance"] has taught me to prioritize long-term environmental health while meeting industrial and societal needs. This philosophy aligns with the values of many organizations in the Bay Area, which are at the forefront of green technology and sustainable practices.</w:t>
      </w:r>
    </w:p>
    <w:p>
      <w:pPr>
        <w:pStyle w:val="BodyText"/>
      </w:pPr>
      <w:r>
        <w:t xml:space="preserve">What excites me most about this opportunity is the chance to work alongside a team of dedicated professionals who share my passion for geology. I am particularly drawn to [Company Name]’s focus on [specific project, initiative, or value mentioned in the job posting]. Whether it’s advancing renewable energy solutions, protecting natural habitats, or mitigating geological hazards, I am eager to contribute my skills to these efforts.</w:t>
      </w:r>
    </w:p>
    <w:p>
      <w:pPr>
        <w:pStyle w:val="BodyText"/>
      </w:pPr>
      <w:r>
        <w:t xml:space="preserve">In addition to my technical expertise, I bring strong problem-solving abilities and a collaborative mindset. I thrive in fast-paced environments where adaptability is key. For example, during [specific project or challenge], I successfully [describe outcome]. This experience has reinforced my belief that the best geological solutions emerge from teamwork, innovation, and a deep respect for the Earth’s natural systems.</w:t>
      </w:r>
    </w:p>
    <w:p>
      <w:pPr>
        <w:pStyle w:val="BodyText"/>
      </w:pPr>
      <w:r>
        <w:t xml:space="preserve">San Francisco’s unique position as a hub for scientific research and technological innovation makes it an ideal location to pursue a career as a Geologist. I am particularly inspired by the city’s commitment to addressing climate change and its role in shaping global environmental policies. I would be honored to contribute my knowledge to organizations that are driving progress in these areas.</w:t>
      </w:r>
    </w:p>
    <w:p>
      <w:pPr>
        <w:pStyle w:val="BodyText"/>
      </w:pPr>
      <w:r>
        <w:t xml:space="preserve">Thank you for considering my application. I would welcome the opportunity to discuss how my background, skills, and enthusiasm align with the goals of [Company Name]. I am available at your convenience for an interview and can be reached at [Your Phone Number] or [Your Email Address]. Please feel free to contact me if you require any additional inform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United States San Francisco</dc:title>
  <dc:creator/>
  <dc:language>en</dc:language>
  <cp:keywords/>
  <dcterms:created xsi:type="dcterms:W3CDTF">2025-12-10T08:44:16Z</dcterms:created>
  <dcterms:modified xsi:type="dcterms:W3CDTF">2025-12-10T08:44:16Z</dcterms:modified>
</cp:coreProperties>
</file>

<file path=docProps/custom.xml><?xml version="1.0" encoding="utf-8"?>
<Properties xmlns="http://schemas.openxmlformats.org/officeDocument/2006/custom-properties" xmlns:vt="http://schemas.openxmlformats.org/officeDocument/2006/docPropsVTypes"/>
</file>